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202A79C" w:rsidR="0000007A" w:rsidRPr="00DE7D30" w:rsidRDefault="003D593B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D593B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874F7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C20C19" w:rsidRPr="00C20C19">
              <w:rPr>
                <w:rFonts w:ascii="Arial" w:hAnsi="Arial" w:cs="Arial"/>
                <w:b/>
                <w:bCs/>
                <w:szCs w:val="28"/>
                <w:lang w:val="en-GB"/>
              </w:rPr>
              <w:t>7367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BDFC3AC" w:rsidR="0000007A" w:rsidRPr="00DE7D30" w:rsidRDefault="00175C4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175C41">
              <w:rPr>
                <w:rFonts w:ascii="Arial" w:hAnsi="Arial" w:cs="Arial"/>
                <w:b/>
                <w:szCs w:val="28"/>
                <w:lang w:val="en-GB"/>
              </w:rPr>
              <w:t>Emerging Biotechnologies and Innovations for Climate-Resilient Agriculture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6F06997" w:rsidR="00CF0BBB" w:rsidRPr="00DE7D30" w:rsidRDefault="00C1793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4B4777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6A57738" w:rsidR="00F1171E" w:rsidRPr="00900E9B" w:rsidRDefault="0017337D" w:rsidP="0017337D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rticle is very relevant in research considering the impact of climate change on food production. Which is being  discussed globally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76C284B" w:rsidR="00F1171E" w:rsidRPr="00900E9B" w:rsidRDefault="0017337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998D804" w:rsidR="00F1171E" w:rsidRPr="00900E9B" w:rsidRDefault="003940D9" w:rsidP="00446A1C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abstract is well written  but it will be nice for the author to mention </w:t>
            </w:r>
            <w:r w:rsidR="00446A1C">
              <w:rPr>
                <w:b/>
                <w:bCs/>
                <w:sz w:val="20"/>
                <w:szCs w:val="20"/>
                <w:lang w:val="en-GB"/>
              </w:rPr>
              <w:t xml:space="preserve">some of the  </w:t>
            </w:r>
            <w:r w:rsidR="00446A1C" w:rsidRPr="00446A1C">
              <w:rPr>
                <w:b/>
                <w:bCs/>
                <w:sz w:val="20"/>
                <w:szCs w:val="20"/>
                <w:lang w:val="en-GB"/>
              </w:rPr>
              <w:t xml:space="preserve">priority areas for future research </w:t>
            </w:r>
            <w:r>
              <w:rPr>
                <w:b/>
                <w:bCs/>
                <w:sz w:val="20"/>
                <w:szCs w:val="20"/>
                <w:lang w:val="en-GB"/>
              </w:rPr>
              <w:t>and secondly, keywords should not be more than 5 word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10E0ABEB" w:rsidR="00F1171E" w:rsidRPr="00900E9B" w:rsidRDefault="0067465E" w:rsidP="0067465E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is word “” </w:t>
            </w:r>
            <w:r w:rsidRPr="0067465E">
              <w:rPr>
                <w:b/>
                <w:bCs/>
                <w:sz w:val="20"/>
                <w:szCs w:val="20"/>
                <w:lang w:val="en-GB"/>
              </w:rPr>
              <w:t xml:space="preserve">CRISPR-Cas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‘” was first mentioned in the introduction , second paragraph,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expected that it should be written in full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4DE06BD" w:rsidR="00F1171E" w:rsidRPr="00900E9B" w:rsidRDefault="005201A0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8343DEE" w:rsidR="00F1171E" w:rsidRPr="00900E9B" w:rsidRDefault="005201A0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Kindly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5E148F06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95AEFF2" w14:textId="77777777" w:rsidR="00263405" w:rsidRDefault="00263405" w:rsidP="00263405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20B3EB5C" w14:textId="77777777" w:rsidR="00263405" w:rsidRDefault="00263405" w:rsidP="00263405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3158F719" w14:textId="77777777" w:rsidR="00263405" w:rsidRDefault="00263405" w:rsidP="00263405">
      <w:pPr>
        <w:rPr>
          <w:rFonts w:asciiTheme="minorHAnsi" w:hAnsiTheme="minorHAnsi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Susan I </w:t>
      </w:r>
      <w:proofErr w:type="spellStart"/>
      <w:r>
        <w:rPr>
          <w:rFonts w:ascii="Calibri" w:hAnsi="Calibri" w:cs="Calibri"/>
          <w:color w:val="000000"/>
        </w:rPr>
        <w:t>Ajiere</w:t>
      </w:r>
      <w:proofErr w:type="spellEnd"/>
      <w:r>
        <w:rPr>
          <w:rFonts w:ascii="Calibri" w:hAnsi="Calibri" w:cs="Calibri"/>
          <w:color w:val="000000"/>
        </w:rPr>
        <w:t xml:space="preserve">, University of Agriculture, </w:t>
      </w:r>
      <w:proofErr w:type="spellStart"/>
      <w:r>
        <w:rPr>
          <w:rFonts w:ascii="Calibri" w:hAnsi="Calibri" w:cs="Calibri"/>
          <w:color w:val="000000"/>
        </w:rPr>
        <w:t>umudike</w:t>
      </w:r>
      <w:proofErr w:type="spellEnd"/>
      <w:r>
        <w:rPr>
          <w:rFonts w:ascii="Calibri" w:hAnsi="Calibri" w:cs="Calibri"/>
          <w:color w:val="000000"/>
        </w:rPr>
        <w:t>, Nigeria</w:t>
      </w:r>
      <w:r>
        <w:rPr>
          <w:rFonts w:ascii="Calibri" w:hAnsi="Calibri" w:cs="Calibri"/>
          <w:color w:val="000000"/>
        </w:rPr>
        <w:br/>
      </w:r>
    </w:p>
    <w:p w14:paraId="55BFCC1E" w14:textId="77777777" w:rsidR="00263405" w:rsidRPr="00DE7D30" w:rsidRDefault="00263405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263405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8DC12" w14:textId="77777777" w:rsidR="00703D1B" w:rsidRPr="0000007A" w:rsidRDefault="00703D1B" w:rsidP="0099583E">
      <w:r>
        <w:separator/>
      </w:r>
    </w:p>
  </w:endnote>
  <w:endnote w:type="continuationSeparator" w:id="0">
    <w:p w14:paraId="56DED4D9" w14:textId="77777777" w:rsidR="00703D1B" w:rsidRPr="0000007A" w:rsidRDefault="00703D1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D3824" w14:textId="77777777" w:rsidR="00703D1B" w:rsidRPr="0000007A" w:rsidRDefault="00703D1B" w:rsidP="0099583E">
      <w:r>
        <w:separator/>
      </w:r>
    </w:p>
  </w:footnote>
  <w:footnote w:type="continuationSeparator" w:id="0">
    <w:p w14:paraId="0460E34C" w14:textId="77777777" w:rsidR="00703D1B" w:rsidRPr="0000007A" w:rsidRDefault="00703D1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34F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337D"/>
    <w:rsid w:val="0017480A"/>
    <w:rsid w:val="0017545C"/>
    <w:rsid w:val="00175C41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3405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0D9"/>
    <w:rsid w:val="00394901"/>
    <w:rsid w:val="003A04E7"/>
    <w:rsid w:val="003A1C45"/>
    <w:rsid w:val="003A4991"/>
    <w:rsid w:val="003A6E1A"/>
    <w:rsid w:val="003B1D0B"/>
    <w:rsid w:val="003B2172"/>
    <w:rsid w:val="003C3229"/>
    <w:rsid w:val="003D1BDE"/>
    <w:rsid w:val="003D593B"/>
    <w:rsid w:val="003E746A"/>
    <w:rsid w:val="00401C12"/>
    <w:rsid w:val="00421DBF"/>
    <w:rsid w:val="0042465A"/>
    <w:rsid w:val="00435B36"/>
    <w:rsid w:val="00442B24"/>
    <w:rsid w:val="004430CD"/>
    <w:rsid w:val="0044519B"/>
    <w:rsid w:val="00446A1C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777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1A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94B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65E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3D1B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7E59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17937"/>
    <w:rsid w:val="00C20C19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914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0273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31F2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31F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31F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31F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26340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8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86</cp:lastModifiedBy>
  <cp:revision>11</cp:revision>
  <dcterms:created xsi:type="dcterms:W3CDTF">2026-03-19T20:45:00Z</dcterms:created>
  <dcterms:modified xsi:type="dcterms:W3CDTF">2026-03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